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25309" w14:textId="20347595" w:rsidR="005C005E" w:rsidRDefault="00000BCA">
      <w:r>
        <w:rPr>
          <w:noProof/>
        </w:rPr>
        <w:drawing>
          <wp:inline distT="0" distB="0" distL="0" distR="0" wp14:anchorId="178F8B4E" wp14:editId="78DFEF52">
            <wp:extent cx="4305300" cy="4019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A7281A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22D1BB0" wp14:editId="55326422">
                <wp:simplePos x="0" y="0"/>
                <wp:positionH relativeFrom="column">
                  <wp:posOffset>2621280</wp:posOffset>
                </wp:positionH>
                <wp:positionV relativeFrom="paragraph">
                  <wp:posOffset>2872740</wp:posOffset>
                </wp:positionV>
                <wp:extent cx="1036320" cy="847725"/>
                <wp:effectExtent l="0" t="0" r="1143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632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B2BB5" w14:textId="77777777" w:rsidR="00A7281A" w:rsidRPr="00A7281A" w:rsidRDefault="00A7281A" w:rsidP="00A7281A">
                            <w:pPr>
                              <w:jc w:val="center"/>
                              <w:rPr>
                                <w:sz w:val="96"/>
                                <w:szCs w:val="96"/>
                              </w:rPr>
                            </w:pPr>
                            <w:r w:rsidRPr="00A7281A">
                              <w:rPr>
                                <w:sz w:val="96"/>
                                <w:szCs w:val="96"/>
                              </w:rPr>
                              <w:t>N</w:t>
                            </w:r>
                            <w:r>
                              <w:rPr>
                                <w:sz w:val="96"/>
                                <w:szCs w:val="96"/>
                              </w:rPr>
                              <w:t>O</w:t>
                            </w:r>
                            <w:r w:rsidRPr="00A7281A">
                              <w:rPr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Pr="00A7281A">
                              <w:rPr>
                                <w:noProof/>
                                <w:sz w:val="96"/>
                                <w:szCs w:val="96"/>
                              </w:rPr>
                              <w:drawing>
                                <wp:inline distT="0" distB="0" distL="0" distR="0" wp14:anchorId="66A302DD" wp14:editId="16B1CF20">
                                  <wp:extent cx="844550" cy="703580"/>
                                  <wp:effectExtent l="0" t="0" r="0" b="127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0" cy="7035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7281A">
                              <w:rPr>
                                <w:sz w:val="96"/>
                                <w:szCs w:val="96"/>
                              </w:rPr>
                              <w:t>O</w:t>
                            </w:r>
                          </w:p>
                          <w:p w14:paraId="6CA88FF9" w14:textId="77777777" w:rsidR="00A7281A" w:rsidRDefault="00A7281A" w:rsidP="00A728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2D1B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6.4pt;margin-top:226.2pt;width:81.6pt;height:66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">
                <v:textbox>
                  <w:txbxContent>
                    <w:p w14:paraId="485B2BB5" w14:textId="77777777" w:rsidR="00A7281A" w:rsidRPr="00A7281A" w:rsidRDefault="00A7281A" w:rsidP="00A7281A">
                      <w:pPr>
                        <w:jc w:val="center"/>
                        <w:rPr>
                          <w:sz w:val="96"/>
                          <w:szCs w:val="96"/>
                        </w:rPr>
                      </w:pPr>
                      <w:r w:rsidRPr="00A7281A">
                        <w:rPr>
                          <w:sz w:val="96"/>
                          <w:szCs w:val="96"/>
                        </w:rPr>
                        <w:t>N</w:t>
                      </w:r>
                      <w:r>
                        <w:rPr>
                          <w:sz w:val="96"/>
                          <w:szCs w:val="96"/>
                        </w:rPr>
                        <w:t>O</w:t>
                      </w:r>
                      <w:r w:rsidRPr="00A7281A">
                        <w:rPr>
                          <w:sz w:val="96"/>
                          <w:szCs w:val="96"/>
                        </w:rPr>
                        <w:t xml:space="preserve"> </w:t>
                      </w:r>
                      <w:r w:rsidRPr="00A7281A">
                        <w:rPr>
                          <w:noProof/>
                          <w:sz w:val="96"/>
                          <w:szCs w:val="96"/>
                        </w:rPr>
                        <w:drawing>
                          <wp:inline distT="0" distB="0" distL="0" distR="0" wp14:anchorId="66A302DD" wp14:editId="16B1CF20">
                            <wp:extent cx="844550" cy="703580"/>
                            <wp:effectExtent l="0" t="0" r="0" b="127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4550" cy="7035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7281A">
                        <w:rPr>
                          <w:sz w:val="96"/>
                          <w:szCs w:val="96"/>
                        </w:rPr>
                        <w:t>O</w:t>
                      </w:r>
                    </w:p>
                    <w:p w14:paraId="6CA88FF9" w14:textId="77777777" w:rsidR="00A7281A" w:rsidRDefault="00A7281A" w:rsidP="00A7281A"/>
                  </w:txbxContent>
                </v:textbox>
                <w10:wrap type="square"/>
              </v:shape>
            </w:pict>
          </mc:Fallback>
        </mc:AlternateContent>
      </w:r>
      <w:r w:rsidR="00A7281A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4038929" wp14:editId="481EA0F3">
                <wp:simplePos x="0" y="0"/>
                <wp:positionH relativeFrom="column">
                  <wp:posOffset>2621280</wp:posOffset>
                </wp:positionH>
                <wp:positionV relativeFrom="paragraph">
                  <wp:posOffset>1537335</wp:posOffset>
                </wp:positionV>
                <wp:extent cx="1036320" cy="847725"/>
                <wp:effectExtent l="0" t="0" r="1143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632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1FB77" w14:textId="5A116A69" w:rsidR="00A7281A" w:rsidRPr="00A7281A" w:rsidRDefault="00A7281A" w:rsidP="00A7281A">
                            <w:pPr>
                              <w:jc w:val="center"/>
                              <w:rPr>
                                <w:sz w:val="96"/>
                                <w:szCs w:val="96"/>
                              </w:rPr>
                            </w:pPr>
                            <w:r w:rsidRPr="00A7281A">
                              <w:rPr>
                                <w:sz w:val="96"/>
                                <w:szCs w:val="96"/>
                              </w:rPr>
                              <w:t>N</w:t>
                            </w:r>
                            <w:r>
                              <w:rPr>
                                <w:sz w:val="96"/>
                                <w:szCs w:val="96"/>
                              </w:rPr>
                              <w:t>O</w:t>
                            </w:r>
                            <w:r w:rsidRPr="00A7281A">
                              <w:rPr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Pr="00A7281A">
                              <w:rPr>
                                <w:noProof/>
                                <w:sz w:val="96"/>
                                <w:szCs w:val="96"/>
                              </w:rPr>
                              <w:drawing>
                                <wp:inline distT="0" distB="0" distL="0" distR="0" wp14:anchorId="38CB1BB8" wp14:editId="46433480">
                                  <wp:extent cx="844550" cy="703580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0" cy="7035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7281A">
                              <w:rPr>
                                <w:sz w:val="96"/>
                                <w:szCs w:val="96"/>
                              </w:rPr>
                              <w:t>O</w:t>
                            </w:r>
                          </w:p>
                          <w:p w14:paraId="5788D1A1" w14:textId="77777777" w:rsidR="00A7281A" w:rsidRDefault="00A7281A" w:rsidP="00A728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38929" id="_x0000_s1027" type="#_x0000_t202" style="position:absolute;margin-left:206.4pt;margin-top:121.05pt;width:81.6pt;height:66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">
                <v:textbox>
                  <w:txbxContent>
                    <w:p w14:paraId="4B31FB77" w14:textId="5A116A69" w:rsidR="00A7281A" w:rsidRPr="00A7281A" w:rsidRDefault="00A7281A" w:rsidP="00A7281A">
                      <w:pPr>
                        <w:jc w:val="center"/>
                        <w:rPr>
                          <w:sz w:val="96"/>
                          <w:szCs w:val="96"/>
                        </w:rPr>
                      </w:pPr>
                      <w:r w:rsidRPr="00A7281A">
                        <w:rPr>
                          <w:sz w:val="96"/>
                          <w:szCs w:val="96"/>
                        </w:rPr>
                        <w:t>N</w:t>
                      </w:r>
                      <w:r>
                        <w:rPr>
                          <w:sz w:val="96"/>
                          <w:szCs w:val="96"/>
                        </w:rPr>
                        <w:t>O</w:t>
                      </w:r>
                      <w:r w:rsidRPr="00A7281A">
                        <w:rPr>
                          <w:sz w:val="96"/>
                          <w:szCs w:val="96"/>
                        </w:rPr>
                        <w:t xml:space="preserve"> </w:t>
                      </w:r>
                      <w:r w:rsidRPr="00A7281A">
                        <w:rPr>
                          <w:noProof/>
                          <w:sz w:val="96"/>
                          <w:szCs w:val="96"/>
                        </w:rPr>
                        <w:drawing>
                          <wp:inline distT="0" distB="0" distL="0" distR="0" wp14:anchorId="38CB1BB8" wp14:editId="46433480">
                            <wp:extent cx="844550" cy="703580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4550" cy="7035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7281A">
                        <w:rPr>
                          <w:sz w:val="96"/>
                          <w:szCs w:val="96"/>
                        </w:rPr>
                        <w:t>O</w:t>
                      </w:r>
                    </w:p>
                    <w:p w14:paraId="5788D1A1" w14:textId="77777777" w:rsidR="00A7281A" w:rsidRDefault="00A7281A" w:rsidP="00A7281A"/>
                  </w:txbxContent>
                </v:textbox>
                <w10:wrap type="square"/>
              </v:shape>
            </w:pict>
          </mc:Fallback>
        </mc:AlternateContent>
      </w:r>
      <w:r w:rsidR="00A7281A">
        <w:rPr>
          <w:noProof/>
        </w:rPr>
        <w:drawing>
          <wp:anchor distT="0" distB="0" distL="114300" distR="114300" simplePos="0" relativeHeight="251660288" behindDoc="0" locked="0" layoutInCell="1" allowOverlap="1" wp14:anchorId="502EF6FE" wp14:editId="3AD9A8EA">
            <wp:simplePos x="0" y="0"/>
            <wp:positionH relativeFrom="column">
              <wp:posOffset>0</wp:posOffset>
            </wp:positionH>
            <wp:positionV relativeFrom="paragraph">
              <wp:posOffset>1379220</wp:posOffset>
            </wp:positionV>
            <wp:extent cx="3886200" cy="39814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C0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awNDAyMTCyMLBQ0lEKTi0uzszPAykwrAUA50kyHCwAAAA="/>
  </w:docVars>
  <w:rsids>
    <w:rsidRoot w:val="00A7281A"/>
    <w:rsid w:val="00000BCA"/>
    <w:rsid w:val="004B38EF"/>
    <w:rsid w:val="00A7281A"/>
    <w:rsid w:val="00AC0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5769"/>
  <w15:chartTrackingRefBased/>
  <w15:docId w15:val="{68D02E91-DF93-40AD-802D-A6B779BB6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28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image" Target="media/image2.emf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Kowalski</dc:creator>
  <cp:keywords/>
  <dc:description/>
  <cp:lastModifiedBy>Julie Kowalski</cp:lastModifiedBy>
  <cp:revision>2</cp:revision>
  <dcterms:created xsi:type="dcterms:W3CDTF">2019-02-19T18:04:00Z</dcterms:created>
  <dcterms:modified xsi:type="dcterms:W3CDTF">2019-02-19T18:16:00Z</dcterms:modified>
</cp:coreProperties>
</file>